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LIST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8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000000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7A56D" w14:textId="77777777" w:rsidR="00EC7DE3" w:rsidRDefault="00EC7DE3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ECDD22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29D47" w14:textId="77777777" w:rsidR="00EC7DE3" w:rsidRDefault="00EC7DE3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2E241F9D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B5875"/>
    <w:rsid w:val="00AF507E"/>
    <w:rsid w:val="00B224B3"/>
    <w:rsid w:val="00C33636"/>
    <w:rsid w:val="00C604B2"/>
    <w:rsid w:val="00C94D13"/>
    <w:rsid w:val="00CD40A7"/>
    <w:rsid w:val="00E06E32"/>
    <w:rsid w:val="00EA39F4"/>
    <w:rsid w:val="00EB2471"/>
    <w:rsid w:val="00EC7DE3"/>
    <w:rsid w:val="00F10B4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PW.MARYLAND.GOV/PAGES/ADV-2016-1.ASPX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B40A32A464148A1106B7A533CE4FD" ma:contentTypeVersion="1" ma:contentTypeDescription="Create a new document." ma:contentTypeScope="" ma:versionID="dff1f950f60efb51a25e43fd3bdf612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ECC88B5-A155-4972-9DF5-1E21E666B3CC}"/>
</file>

<file path=customXml/itemProps2.xml><?xml version="1.0" encoding="utf-8"?>
<ds:datastoreItem xmlns:ds="http://schemas.openxmlformats.org/officeDocument/2006/customXml" ds:itemID="{FAAD0599-DDFD-44B9-A9E6-A758A35F37DA}"/>
</file>

<file path=customXml/itemProps3.xml><?xml version="1.0" encoding="utf-8"?>
<ds:datastoreItem xmlns:ds="http://schemas.openxmlformats.org/officeDocument/2006/customXml" ds:itemID="{7FDE5E37-6262-4663-A0F5-29881A47342B}"/>
</file>

<file path=customXml/itemProps4.xml><?xml version="1.0" encoding="utf-8"?>
<ds:datastoreItem xmlns:ds="http://schemas.openxmlformats.org/officeDocument/2006/customXml" ds:itemID="{912C2435-2EFE-4753-81B4-D6CAA2D0292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28</Words>
  <Characters>2420</Characters>
  <Application>Microsoft Office Word</Application>
  <DocSecurity>0</DocSecurity>
  <Lines>12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ktop Laptop Package Checklist</dc:title>
  <dc:subject/>
  <dc:creator>April Weimer</dc:creator>
  <cp:keywords/>
  <dc:description/>
  <cp:lastModifiedBy>Glen Hubbard</cp:lastModifiedBy>
  <cp:revision>4</cp:revision>
  <dcterms:created xsi:type="dcterms:W3CDTF">2023-05-30T20:14:00Z</dcterms:created>
  <dcterms:modified xsi:type="dcterms:W3CDTF">2023-05-3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ContentTypeId">
    <vt:lpwstr>0x01010022DB40A32A464148A1106B7A533CE4FD</vt:lpwstr>
  </property>
</Properties>
</file>